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7A793" w14:textId="1AE5D13E" w:rsidR="00295262" w:rsidRPr="00295262" w:rsidRDefault="0090720C" w:rsidP="00295262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Joint </w:t>
      </w:r>
      <w:r w:rsidR="007967B7">
        <w:rPr>
          <w:rFonts w:ascii="Arial" w:hAnsi="Arial" w:cs="Arial"/>
        </w:rPr>
        <w:t>Board of Directors Meeting</w:t>
      </w:r>
      <w:r>
        <w:rPr>
          <w:rFonts w:ascii="Arial" w:hAnsi="Arial" w:cs="Arial"/>
        </w:rPr>
        <w:t xml:space="preserve"> with CCRA and Logan Square Neighborhood</w:t>
      </w:r>
      <w:r w:rsidR="004215A6">
        <w:rPr>
          <w:rFonts w:ascii="Arial" w:hAnsi="Arial" w:cs="Arial"/>
        </w:rPr>
        <w:t xml:space="preserve"> Association</w:t>
      </w:r>
    </w:p>
    <w:p w14:paraId="7B649EE8" w14:textId="5B7A4BDC" w:rsidR="00295262" w:rsidRPr="00295262" w:rsidRDefault="00295262" w:rsidP="00295262">
      <w:pPr>
        <w:jc w:val="center"/>
        <w:rPr>
          <w:rFonts w:ascii="Arial" w:hAnsi="Arial" w:cs="Arial"/>
        </w:rPr>
      </w:pPr>
      <w:r w:rsidRPr="00295262">
        <w:rPr>
          <w:rFonts w:ascii="Arial" w:hAnsi="Arial" w:cs="Arial"/>
        </w:rPr>
        <w:t xml:space="preserve">Tuesday, February </w:t>
      </w:r>
      <w:r w:rsidR="007967B7">
        <w:rPr>
          <w:rFonts w:ascii="Arial" w:hAnsi="Arial" w:cs="Arial"/>
        </w:rPr>
        <w:t xml:space="preserve">8, 7pm </w:t>
      </w:r>
    </w:p>
    <w:p w14:paraId="4C9EB416" w14:textId="69744E09" w:rsidR="00295262" w:rsidRDefault="00295262" w:rsidP="00295262">
      <w:pPr>
        <w:jc w:val="center"/>
        <w:rPr>
          <w:rFonts w:ascii="Arial" w:hAnsi="Arial" w:cs="Arial"/>
        </w:rPr>
      </w:pPr>
      <w:r w:rsidRPr="00295262">
        <w:rPr>
          <w:rFonts w:ascii="Arial" w:hAnsi="Arial" w:cs="Arial"/>
        </w:rPr>
        <w:t>Agenda</w:t>
      </w:r>
    </w:p>
    <w:p w14:paraId="2DE2AB34" w14:textId="77777777" w:rsidR="00535B51" w:rsidRPr="00295262" w:rsidRDefault="00535B51" w:rsidP="00295262">
      <w:pPr>
        <w:jc w:val="center"/>
        <w:rPr>
          <w:rFonts w:ascii="Arial" w:hAnsi="Arial" w:cs="Arial"/>
        </w:rPr>
      </w:pPr>
    </w:p>
    <w:p w14:paraId="58212CA4" w14:textId="67C79CD8" w:rsidR="007967B7" w:rsidRDefault="007967B7" w:rsidP="006E5DF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elcome and Introductions</w:t>
      </w:r>
    </w:p>
    <w:p w14:paraId="6FD8EC66" w14:textId="77777777" w:rsidR="007967B7" w:rsidRDefault="007967B7" w:rsidP="007967B7">
      <w:pPr>
        <w:pStyle w:val="ListParagraph"/>
        <w:rPr>
          <w:rFonts w:ascii="Arial" w:hAnsi="Arial" w:cs="Arial"/>
        </w:rPr>
      </w:pPr>
    </w:p>
    <w:p w14:paraId="38E0719A" w14:textId="26AA2C5A" w:rsidR="00295262" w:rsidRDefault="006E5DF6" w:rsidP="006E5DF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resentations of Police Commissioner Danielle Outlaw and</w:t>
      </w:r>
      <w:r w:rsidR="00535B51">
        <w:rPr>
          <w:rFonts w:ascii="Arial" w:hAnsi="Arial" w:cs="Arial"/>
        </w:rPr>
        <w:t xml:space="preserve"> new</w:t>
      </w:r>
      <w:r>
        <w:rPr>
          <w:rFonts w:ascii="Arial" w:hAnsi="Arial" w:cs="Arial"/>
        </w:rPr>
        <w:t xml:space="preserve"> 9</w:t>
      </w:r>
      <w:r w:rsidRPr="006E5DF6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District Police Captain </w:t>
      </w:r>
      <w:r w:rsidR="00535B51">
        <w:rPr>
          <w:rFonts w:ascii="Arial" w:hAnsi="Arial" w:cs="Arial"/>
        </w:rPr>
        <w:t xml:space="preserve">Colleen </w:t>
      </w:r>
      <w:r>
        <w:rPr>
          <w:rFonts w:ascii="Arial" w:hAnsi="Arial" w:cs="Arial"/>
        </w:rPr>
        <w:t>Billups</w:t>
      </w:r>
    </w:p>
    <w:p w14:paraId="674ED278" w14:textId="7D98FBA1" w:rsidR="006E5DF6" w:rsidRDefault="006E5DF6" w:rsidP="004215A6">
      <w:pPr>
        <w:pStyle w:val="ListParagraph"/>
        <w:jc w:val="center"/>
        <w:rPr>
          <w:rFonts w:ascii="Arial" w:hAnsi="Arial" w:cs="Arial"/>
        </w:rPr>
      </w:pPr>
    </w:p>
    <w:p w14:paraId="70FA53F5" w14:textId="4D2CA89B" w:rsidR="004215A6" w:rsidRPr="004215A6" w:rsidRDefault="004215A6" w:rsidP="004215A6">
      <w:pPr>
        <w:ind w:left="360"/>
        <w:jc w:val="center"/>
        <w:rPr>
          <w:rFonts w:ascii="Arial" w:hAnsi="Arial" w:cs="Arial"/>
        </w:rPr>
      </w:pPr>
      <w:r>
        <w:rPr>
          <w:rFonts w:ascii="Arial" w:hAnsi="Arial" w:cs="Arial"/>
        </w:rPr>
        <w:t>Continuation of the Board Meeting</w:t>
      </w:r>
    </w:p>
    <w:p w14:paraId="39B65B37" w14:textId="0894EF82" w:rsidR="006E5DF6" w:rsidRDefault="006E5DF6" w:rsidP="006E5DF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all to order</w:t>
      </w:r>
    </w:p>
    <w:p w14:paraId="3DC496EF" w14:textId="77777777" w:rsidR="006E5DF6" w:rsidRPr="006E5DF6" w:rsidRDefault="006E5DF6" w:rsidP="006E5DF6">
      <w:pPr>
        <w:pStyle w:val="ListParagraph"/>
        <w:rPr>
          <w:rFonts w:ascii="Arial" w:hAnsi="Arial" w:cs="Arial"/>
        </w:rPr>
      </w:pPr>
    </w:p>
    <w:p w14:paraId="54B4F916" w14:textId="774F2C65" w:rsidR="006E5DF6" w:rsidRDefault="006E5DF6" w:rsidP="006E5DF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pproval of January board minutes</w:t>
      </w:r>
    </w:p>
    <w:p w14:paraId="1466FC65" w14:textId="77777777" w:rsidR="006E5DF6" w:rsidRPr="006E5DF6" w:rsidRDefault="006E5DF6" w:rsidP="006E5DF6">
      <w:pPr>
        <w:pStyle w:val="ListParagraph"/>
        <w:rPr>
          <w:rFonts w:ascii="Arial" w:hAnsi="Arial" w:cs="Arial"/>
        </w:rPr>
      </w:pPr>
    </w:p>
    <w:p w14:paraId="33671395" w14:textId="2477E5B4" w:rsidR="006E5DF6" w:rsidRDefault="006E5DF6" w:rsidP="006E5DF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ousekeeping</w:t>
      </w:r>
    </w:p>
    <w:p w14:paraId="5F056BCA" w14:textId="77777777" w:rsidR="006E5DF6" w:rsidRPr="006E5DF6" w:rsidRDefault="006E5DF6" w:rsidP="006E5DF6">
      <w:pPr>
        <w:pStyle w:val="ListParagraph"/>
        <w:rPr>
          <w:rFonts w:ascii="Arial" w:hAnsi="Arial" w:cs="Arial"/>
        </w:rPr>
      </w:pPr>
    </w:p>
    <w:p w14:paraId="26B3E92F" w14:textId="22B1D504" w:rsidR="006E5DF6" w:rsidRDefault="0090720C" w:rsidP="006E5DF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Questions about Financial</w:t>
      </w:r>
    </w:p>
    <w:p w14:paraId="30E59EDE" w14:textId="649887A1" w:rsidR="006E5DF6" w:rsidRDefault="006E5DF6" w:rsidP="006E5DF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Managing Director’s Report</w:t>
      </w:r>
    </w:p>
    <w:p w14:paraId="7CCC5807" w14:textId="6E3B75FC" w:rsidR="006E5DF6" w:rsidRDefault="006E5DF6" w:rsidP="006E5DF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evelopment Committee Report</w:t>
      </w:r>
    </w:p>
    <w:p w14:paraId="7A2A244D" w14:textId="58DFE0ED" w:rsidR="006E5DF6" w:rsidRDefault="006E5DF6" w:rsidP="006E5DF6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asino Night</w:t>
      </w:r>
    </w:p>
    <w:p w14:paraId="1FC4BE2A" w14:textId="5F62CCC1" w:rsidR="006E5DF6" w:rsidRDefault="006E5DF6" w:rsidP="006E5DF6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75</w:t>
      </w:r>
      <w:r w:rsidRPr="006E5DF6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Anniversary Event</w:t>
      </w:r>
    </w:p>
    <w:p w14:paraId="6C55FDAC" w14:textId="77777777" w:rsidR="007967B7" w:rsidRDefault="007967B7" w:rsidP="007967B7">
      <w:pPr>
        <w:pStyle w:val="ListParagraph"/>
        <w:ind w:left="2160"/>
        <w:rPr>
          <w:rFonts w:ascii="Arial" w:hAnsi="Arial" w:cs="Arial"/>
        </w:rPr>
      </w:pPr>
    </w:p>
    <w:p w14:paraId="01543C48" w14:textId="7A3CDED2" w:rsidR="007967B7" w:rsidRDefault="007967B7" w:rsidP="007967B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Bankroll Follow up</w:t>
      </w:r>
    </w:p>
    <w:p w14:paraId="0C3D0804" w14:textId="77777777" w:rsidR="0090720C" w:rsidRDefault="0090720C" w:rsidP="0090720C">
      <w:pPr>
        <w:pStyle w:val="ListParagraph"/>
        <w:rPr>
          <w:rFonts w:ascii="Arial" w:hAnsi="Arial" w:cs="Arial"/>
        </w:rPr>
      </w:pPr>
    </w:p>
    <w:p w14:paraId="07E52500" w14:textId="2E4794E8" w:rsidR="007967B7" w:rsidRDefault="007967B7" w:rsidP="007967B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New Business</w:t>
      </w:r>
    </w:p>
    <w:p w14:paraId="24D0AD63" w14:textId="77777777" w:rsidR="007967B7" w:rsidRPr="007967B7" w:rsidRDefault="007967B7" w:rsidP="007967B7">
      <w:pPr>
        <w:pStyle w:val="ListParagraph"/>
        <w:rPr>
          <w:rFonts w:ascii="Arial" w:hAnsi="Arial" w:cs="Arial"/>
        </w:rPr>
      </w:pPr>
    </w:p>
    <w:p w14:paraId="0B2851A4" w14:textId="5AA395FA" w:rsidR="007967B7" w:rsidRDefault="007967B7" w:rsidP="007967B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Replacement of board members</w:t>
      </w:r>
    </w:p>
    <w:p w14:paraId="50BD855D" w14:textId="56152709" w:rsidR="007967B7" w:rsidRDefault="007967B7" w:rsidP="007967B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ortland Loos</w:t>
      </w:r>
    </w:p>
    <w:p w14:paraId="0487599E" w14:textId="6DE3B11F" w:rsidR="007967B7" w:rsidRDefault="007967B7" w:rsidP="007967B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ew Taskforce – Rittenhouse Square </w:t>
      </w:r>
      <w:r w:rsidR="0090720C">
        <w:rPr>
          <w:rFonts w:ascii="Arial" w:hAnsi="Arial" w:cs="Arial"/>
        </w:rPr>
        <w:t>N</w:t>
      </w:r>
      <w:r>
        <w:rPr>
          <w:rFonts w:ascii="Arial" w:hAnsi="Arial" w:cs="Arial"/>
        </w:rPr>
        <w:t>oise</w:t>
      </w:r>
    </w:p>
    <w:p w14:paraId="530ED311" w14:textId="60D44F17" w:rsidR="0090720C" w:rsidRDefault="0090720C" w:rsidP="007967B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2300 Market Street Major Building Taskforce</w:t>
      </w:r>
    </w:p>
    <w:p w14:paraId="1AA2C7EE" w14:textId="77777777" w:rsidR="006E5DF6" w:rsidRPr="006E5DF6" w:rsidRDefault="006E5DF6" w:rsidP="006E5DF6">
      <w:pPr>
        <w:pStyle w:val="ListParagraph"/>
        <w:rPr>
          <w:rFonts w:ascii="Arial" w:hAnsi="Arial" w:cs="Arial"/>
        </w:rPr>
      </w:pPr>
    </w:p>
    <w:sectPr w:rsidR="006E5DF6" w:rsidRPr="006E5D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D390E"/>
    <w:multiLevelType w:val="hybridMultilevel"/>
    <w:tmpl w:val="C4E657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MDI3NrQ0s7SwMDdT0lEKTi0uzszPAykwrAUAiqb3xiwAAAA="/>
  </w:docVars>
  <w:rsids>
    <w:rsidRoot w:val="00295262"/>
    <w:rsid w:val="00295262"/>
    <w:rsid w:val="00344E8A"/>
    <w:rsid w:val="004215A6"/>
    <w:rsid w:val="00535B51"/>
    <w:rsid w:val="006D54CE"/>
    <w:rsid w:val="006E5DF6"/>
    <w:rsid w:val="007967B7"/>
    <w:rsid w:val="00855D29"/>
    <w:rsid w:val="0090720C"/>
    <w:rsid w:val="009E379C"/>
    <w:rsid w:val="009F3FF5"/>
    <w:rsid w:val="00F67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EBC13"/>
  <w15:chartTrackingRefBased/>
  <w15:docId w15:val="{FBC46541-54C6-47A0-8588-A0224DE42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5262"/>
    <w:pPr>
      <w:ind w:left="720"/>
      <w:contextualSpacing/>
    </w:pPr>
  </w:style>
  <w:style w:type="paragraph" w:styleId="Revision">
    <w:name w:val="Revision"/>
    <w:hidden/>
    <w:uiPriority w:val="99"/>
    <w:semiHidden/>
    <w:rsid w:val="009E37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Oliver</dc:creator>
  <cp:keywords/>
  <dc:description/>
  <cp:lastModifiedBy>Travis Oliver</cp:lastModifiedBy>
  <cp:revision>5</cp:revision>
  <dcterms:created xsi:type="dcterms:W3CDTF">2022-02-04T14:38:00Z</dcterms:created>
  <dcterms:modified xsi:type="dcterms:W3CDTF">2022-02-04T16:45:00Z</dcterms:modified>
</cp:coreProperties>
</file>